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7FE8" w:rsidRPr="00D67C18" w:rsidRDefault="00237FE8" w:rsidP="00D67C18">
      <w:pPr>
        <w:shd w:val="clear" w:color="auto" w:fill="FFFFFF" w:themeFill="background1"/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D67C18">
        <w:rPr>
          <w:rFonts w:ascii="Times New Roman" w:hAnsi="Times New Roman" w:cs="Times New Roman"/>
          <w:b/>
          <w:sz w:val="28"/>
          <w:szCs w:val="28"/>
        </w:rPr>
        <w:t>Comparison between Dual Core, Core 2 Duo &amp; Pentium Processors</w:t>
      </w:r>
      <w:bookmarkStart w:id="0" w:name="_GoBack"/>
      <w:bookmarkEnd w:id="0"/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2318"/>
        <w:gridCol w:w="2281"/>
        <w:gridCol w:w="2283"/>
        <w:gridCol w:w="2582"/>
      </w:tblGrid>
      <w:tr w:rsidR="00DF57B5" w:rsidRPr="00DF57B5" w:rsidTr="008E7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100E3B" w:rsidRPr="003416A9" w:rsidRDefault="003416A9" w:rsidP="003416A9">
            <w:pPr>
              <w:pStyle w:val="Heading1"/>
              <w:shd w:val="clear" w:color="auto" w:fill="FFFFFF" w:themeFill="background1"/>
              <w:tabs>
                <w:tab w:val="center" w:pos="1042"/>
              </w:tabs>
              <w:spacing w:line="480" w:lineRule="auto"/>
              <w:jc w:val="left"/>
              <w:rPr>
                <w:rFonts w:ascii="Times New Roman" w:eastAsia="Times New Roman" w:hAnsi="Times New Roman" w:cs="Times New Roman"/>
                <w:bCs w:val="0"/>
                <w:color w:val="000000" w:themeColor="text1"/>
                <w:sz w:val="24"/>
                <w:szCs w:val="24"/>
                <w:lang w:eastAsia="en-GB"/>
              </w:rPr>
            </w:pPr>
            <w:r w:rsidRPr="00341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ab/>
            </w:r>
            <w:r w:rsidR="00100E3B" w:rsidRPr="00341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COMPARISON</w:t>
            </w:r>
          </w:p>
        </w:tc>
        <w:tc>
          <w:tcPr>
            <w:tcW w:w="2340" w:type="dxa"/>
          </w:tcPr>
          <w:p w:rsidR="00100E3B" w:rsidRPr="003416A9" w:rsidRDefault="00100E3B" w:rsidP="00DF57B5">
            <w:pPr>
              <w:pStyle w:val="Heading1"/>
              <w:shd w:val="clear" w:color="auto" w:fill="FFFFFF" w:themeFill="background1"/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1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DUAL CORE PROCESSORS</w:t>
            </w:r>
          </w:p>
        </w:tc>
        <w:tc>
          <w:tcPr>
            <w:tcW w:w="2343" w:type="dxa"/>
          </w:tcPr>
          <w:p w:rsidR="00100E3B" w:rsidRPr="003416A9" w:rsidRDefault="00100E3B" w:rsidP="00DF57B5">
            <w:pPr>
              <w:pStyle w:val="Heading1"/>
              <w:shd w:val="clear" w:color="auto" w:fill="FFFFFF" w:themeFill="background1"/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16A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GB"/>
              </w:rPr>
              <w:t>CORE 2 DUO PROCESSORS</w:t>
            </w:r>
          </w:p>
        </w:tc>
        <w:tc>
          <w:tcPr>
            <w:tcW w:w="2434" w:type="dxa"/>
          </w:tcPr>
          <w:p w:rsidR="00100E3B" w:rsidRPr="003416A9" w:rsidRDefault="00A22446" w:rsidP="00DF57B5">
            <w:pPr>
              <w:pStyle w:val="Heading1"/>
              <w:shd w:val="clear" w:color="auto" w:fill="FFFFFF" w:themeFill="background1"/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416A9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NTIUM</w:t>
            </w:r>
          </w:p>
        </w:tc>
      </w:tr>
      <w:tr w:rsidR="00DF57B5" w:rsidRPr="00DF57B5" w:rsidTr="008E7B02">
        <w:trPr>
          <w:trHeight w:val="1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A22446" w:rsidRDefault="00237FE8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br/>
            </w:r>
          </w:p>
          <w:p w:rsidR="00100E3B" w:rsidRPr="00F76992" w:rsidRDefault="00100E3B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History</w:t>
            </w:r>
          </w:p>
        </w:tc>
        <w:tc>
          <w:tcPr>
            <w:tcW w:w="2340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t comes under Multi core processor.</w:t>
            </w:r>
          </w:p>
        </w:tc>
        <w:tc>
          <w:tcPr>
            <w:tcW w:w="2343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t is the extensive version of Dual core processor.</w:t>
            </w:r>
          </w:p>
        </w:tc>
        <w:tc>
          <w:tcPr>
            <w:tcW w:w="2434" w:type="dxa"/>
          </w:tcPr>
          <w:p w:rsidR="00100E3B" w:rsidRPr="00DF57B5" w:rsidRDefault="00C60D2F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cs="Times New Roman"/>
                <w:szCs w:val="24"/>
              </w:rPr>
              <w:t>Pentium is an extended family of x86 microprocessors produced by Intel since 1992.</w:t>
            </w:r>
          </w:p>
        </w:tc>
      </w:tr>
      <w:tr w:rsidR="00DF57B5" w:rsidRPr="00DF57B5" w:rsidTr="008E7B02">
        <w:trPr>
          <w:trHeight w:val="1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A22446" w:rsidRDefault="00F76992" w:rsidP="00F76992">
            <w:pPr>
              <w:shd w:val="clear" w:color="auto" w:fill="FFFFFF" w:themeFill="background1"/>
              <w:tabs>
                <w:tab w:val="left" w:pos="420"/>
              </w:tabs>
              <w:spacing w:line="480" w:lineRule="auto"/>
              <w:jc w:val="left"/>
              <w:rPr>
                <w:rFonts w:eastAsia="Times New Roman" w:cs="Times New Roman"/>
                <w:b w:val="0"/>
                <w:szCs w:val="24"/>
                <w:lang w:eastAsia="en-GB"/>
              </w:rPr>
            </w:pPr>
            <w:r>
              <w:rPr>
                <w:rFonts w:eastAsia="Times New Roman" w:cs="Times New Roman"/>
                <w:b w:val="0"/>
                <w:szCs w:val="24"/>
                <w:lang w:eastAsia="en-GB"/>
              </w:rPr>
              <w:tab/>
            </w:r>
          </w:p>
          <w:p w:rsidR="00100E3B" w:rsidRPr="00F76992" w:rsidRDefault="00100E3B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Performance</w:t>
            </w:r>
          </w:p>
        </w:tc>
        <w:tc>
          <w:tcPr>
            <w:tcW w:w="2340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n comparison with previous processors, Dual core is better than all.</w:t>
            </w:r>
          </w:p>
        </w:tc>
        <w:tc>
          <w:tcPr>
            <w:tcW w:w="2343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Core 2 duo has better performance than Dual core as it has better overclock ability than Dual core.</w:t>
            </w:r>
          </w:p>
        </w:tc>
        <w:tc>
          <w:tcPr>
            <w:tcW w:w="2434" w:type="dxa"/>
          </w:tcPr>
          <w:p w:rsidR="00100E3B" w:rsidRPr="00DF57B5" w:rsidRDefault="00E2310C" w:rsidP="00DF57B5">
            <w:pPr>
              <w:pStyle w:val="NormalWeb"/>
              <w:shd w:val="clear" w:color="auto" w:fill="FFFFFF" w:themeFill="background1"/>
              <w:spacing w:before="120" w:beforeAutospacing="0" w:after="120" w:afterAutospacing="0"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F57B5">
              <w:t>Pentium processors were distinguished from the faster, higher-end i-series processors by lower clock rates and disabling some features, such as hyper-threading, virtualization</w:t>
            </w:r>
            <w:r w:rsidR="000516F7" w:rsidRPr="00DF57B5">
              <w:t>.</w:t>
            </w:r>
          </w:p>
        </w:tc>
      </w:tr>
      <w:tr w:rsidR="00DF57B5" w:rsidRPr="00DF57B5" w:rsidTr="008E7B02">
        <w:trPr>
          <w:trHeight w:val="1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100E3B" w:rsidRPr="00F76992" w:rsidRDefault="00100E3B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Cache Memory</w:t>
            </w:r>
          </w:p>
        </w:tc>
        <w:tc>
          <w:tcPr>
            <w:tcW w:w="2340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n Dual core processor we have 3 MB of L2 cache memory.</w:t>
            </w:r>
          </w:p>
        </w:tc>
        <w:tc>
          <w:tcPr>
            <w:tcW w:w="2343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n Core 2 Duo processor we have 6 MB of L2 cache memory.</w:t>
            </w:r>
          </w:p>
        </w:tc>
        <w:tc>
          <w:tcPr>
            <w:tcW w:w="2434" w:type="dxa"/>
          </w:tcPr>
          <w:p w:rsidR="00100E3B" w:rsidRPr="00DF57B5" w:rsidRDefault="00C60D2F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n Pentium processor we have 512 KB of L2 cache memory.</w:t>
            </w:r>
          </w:p>
        </w:tc>
      </w:tr>
      <w:tr w:rsidR="00DF57B5" w:rsidRPr="00DF57B5" w:rsidTr="008E7B02">
        <w:trPr>
          <w:trHeight w:val="1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100E3B" w:rsidRPr="00F76992" w:rsidRDefault="00100E3B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Overclock</w:t>
            </w:r>
          </w:p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A22446" w:rsidRP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</w:tc>
        <w:tc>
          <w:tcPr>
            <w:tcW w:w="2340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lastRenderedPageBreak/>
              <w:t xml:space="preserve">In this processor we can overclock the </w:t>
            </w:r>
            <w:r w:rsidRPr="00DF57B5">
              <w:rPr>
                <w:rFonts w:eastAsia="Times New Roman" w:cs="Times New Roman"/>
                <w:szCs w:val="24"/>
                <w:lang w:eastAsia="en-GB"/>
              </w:rPr>
              <w:lastRenderedPageBreak/>
              <w:t>CPU up to 3.12GHz (approximate value).</w:t>
            </w:r>
          </w:p>
        </w:tc>
        <w:tc>
          <w:tcPr>
            <w:tcW w:w="2343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lastRenderedPageBreak/>
              <w:t xml:space="preserve">In Core 2 Duo processor we can </w:t>
            </w:r>
            <w:r w:rsidRPr="00DF57B5">
              <w:rPr>
                <w:rFonts w:eastAsia="Times New Roman" w:cs="Times New Roman"/>
                <w:szCs w:val="24"/>
                <w:lang w:eastAsia="en-GB"/>
              </w:rPr>
              <w:lastRenderedPageBreak/>
              <w:t>overclock it up to 4.0GHz.</w:t>
            </w:r>
          </w:p>
        </w:tc>
        <w:tc>
          <w:tcPr>
            <w:tcW w:w="2434" w:type="dxa"/>
          </w:tcPr>
          <w:p w:rsidR="00100E3B" w:rsidRPr="00DF57B5" w:rsidRDefault="00C60D2F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lastRenderedPageBreak/>
              <w:t>In Pentium processor we can overclock it up to 3.8 GHz.</w:t>
            </w:r>
          </w:p>
        </w:tc>
      </w:tr>
      <w:tr w:rsidR="00DF57B5" w:rsidRPr="00DF57B5" w:rsidTr="008E7B02">
        <w:trPr>
          <w:trHeight w:val="1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100E3B" w:rsidRPr="00F76992" w:rsidRDefault="00100E3B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Cost</w:t>
            </w:r>
          </w:p>
        </w:tc>
        <w:tc>
          <w:tcPr>
            <w:tcW w:w="2340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t costs up to 4899 (2.8GHz) according to speed and other specification in current market.</w:t>
            </w:r>
          </w:p>
        </w:tc>
        <w:tc>
          <w:tcPr>
            <w:tcW w:w="2343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Core 2 Duo costs up to 1396 (4.0GHz) according to speed and other specification in current market.</w:t>
            </w:r>
          </w:p>
        </w:tc>
        <w:tc>
          <w:tcPr>
            <w:tcW w:w="2434" w:type="dxa"/>
          </w:tcPr>
          <w:p w:rsidR="00100E3B" w:rsidRPr="00DF57B5" w:rsidRDefault="00C60D2F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 xml:space="preserve">It costs up to </w:t>
            </w:r>
            <w:r w:rsidR="00E2310C" w:rsidRPr="00DF57B5">
              <w:rPr>
                <w:rFonts w:eastAsia="Times New Roman" w:cs="Times New Roman"/>
                <w:szCs w:val="24"/>
                <w:lang w:eastAsia="en-GB"/>
              </w:rPr>
              <w:t>10127</w:t>
            </w:r>
            <w:r w:rsidRPr="00DF57B5">
              <w:rPr>
                <w:rFonts w:eastAsia="Times New Roman" w:cs="Times New Roman"/>
                <w:szCs w:val="24"/>
                <w:lang w:eastAsia="en-GB"/>
              </w:rPr>
              <w:t xml:space="preserve"> according to speed and other specification in current market.</w:t>
            </w:r>
          </w:p>
        </w:tc>
      </w:tr>
      <w:tr w:rsidR="00DF57B5" w:rsidRPr="00DF57B5" w:rsidTr="008E7B02">
        <w:trPr>
          <w:trHeight w:val="1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100E3B" w:rsidRPr="00F76992" w:rsidRDefault="00100E3B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Execution</w:t>
            </w:r>
          </w:p>
        </w:tc>
        <w:tc>
          <w:tcPr>
            <w:tcW w:w="2340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t has two complete execution cores.</w:t>
            </w:r>
          </w:p>
        </w:tc>
        <w:tc>
          <w:tcPr>
            <w:tcW w:w="2343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Due to high clock speed/overclock ability, it can execute multiple task parallelly.</w:t>
            </w:r>
          </w:p>
        </w:tc>
        <w:tc>
          <w:tcPr>
            <w:tcW w:w="2434" w:type="dxa"/>
          </w:tcPr>
          <w:p w:rsidR="00100E3B" w:rsidRPr="00DF57B5" w:rsidRDefault="000516F7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cs="Times New Roman"/>
                <w:szCs w:val="24"/>
              </w:rPr>
              <w:t>Hyper threading is supported in the Pentium processors.</w:t>
            </w:r>
          </w:p>
        </w:tc>
      </w:tr>
      <w:tr w:rsidR="00DF57B5" w:rsidRPr="00DF57B5" w:rsidTr="008E7B02">
        <w:trPr>
          <w:trHeight w:val="1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7" w:type="dxa"/>
          </w:tcPr>
          <w:p w:rsidR="00A22446" w:rsidRDefault="00A2244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b w:val="0"/>
                <w:szCs w:val="24"/>
                <w:lang w:eastAsia="en-GB"/>
              </w:rPr>
            </w:pPr>
          </w:p>
          <w:p w:rsidR="00100E3B" w:rsidRPr="00F76992" w:rsidRDefault="00100E3B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Example</w:t>
            </w:r>
          </w:p>
        </w:tc>
        <w:tc>
          <w:tcPr>
            <w:tcW w:w="2340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ntel G530 Dual Core.</w:t>
            </w:r>
          </w:p>
        </w:tc>
        <w:tc>
          <w:tcPr>
            <w:tcW w:w="2343" w:type="dxa"/>
          </w:tcPr>
          <w:p w:rsidR="00100E3B" w:rsidRPr="00DF57B5" w:rsidRDefault="00100E3B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ntel Core 2 duo T8100.</w:t>
            </w:r>
          </w:p>
        </w:tc>
        <w:tc>
          <w:tcPr>
            <w:tcW w:w="2434" w:type="dxa"/>
          </w:tcPr>
          <w:p w:rsidR="00100E3B" w:rsidRPr="00DF57B5" w:rsidRDefault="000C6B8F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Intel G620 Pentium.</w:t>
            </w:r>
          </w:p>
        </w:tc>
      </w:tr>
    </w:tbl>
    <w:p w:rsidR="00A44A96" w:rsidRPr="00DF57B5" w:rsidRDefault="00A44A96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C39BC" w:rsidRPr="00DF57B5" w:rsidRDefault="00DE133B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44A96" w:rsidRDefault="00A44A96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2FE" w:rsidRDefault="001062FE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2FE" w:rsidRDefault="001062FE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416A9" w:rsidRDefault="003416A9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2FE" w:rsidRDefault="001062FE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062FE" w:rsidRPr="00DF57B5" w:rsidRDefault="001062FE" w:rsidP="00DF57B5">
      <w:pPr>
        <w:shd w:val="clear" w:color="auto" w:fill="FFFFFF" w:themeFill="background1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44A96" w:rsidRPr="001062FE" w:rsidRDefault="00237FE8" w:rsidP="00A22446">
      <w:pPr>
        <w:shd w:val="clear" w:color="auto" w:fill="FFFFFF" w:themeFill="background1"/>
        <w:tabs>
          <w:tab w:val="left" w:pos="810"/>
        </w:tabs>
        <w:spacing w:line="480" w:lineRule="auto"/>
        <w:rPr>
          <w:rFonts w:ascii="Times New Roman" w:hAnsi="Times New Roman" w:cs="Times New Roman"/>
          <w:b/>
          <w:sz w:val="28"/>
          <w:szCs w:val="28"/>
        </w:rPr>
      </w:pPr>
      <w:r w:rsidRPr="001062FE">
        <w:rPr>
          <w:rFonts w:ascii="Times New Roman" w:hAnsi="Times New Roman" w:cs="Times New Roman"/>
          <w:b/>
          <w:sz w:val="28"/>
          <w:szCs w:val="28"/>
        </w:rPr>
        <w:lastRenderedPageBreak/>
        <w:t>Comparison between</w:t>
      </w:r>
      <w:r w:rsidRPr="001062FE">
        <w:rPr>
          <w:rFonts w:ascii="Times New Roman" w:hAnsi="Times New Roman" w:cs="Times New Roman"/>
          <w:b/>
          <w:sz w:val="28"/>
          <w:szCs w:val="28"/>
        </w:rPr>
        <w:t xml:space="preserve"> Core i3, i5 &amp; i7</w:t>
      </w:r>
    </w:p>
    <w:tbl>
      <w:tblPr>
        <w:tblStyle w:val="TableGrid"/>
        <w:tblW w:w="9136" w:type="dxa"/>
        <w:tblLook w:val="04A0" w:firstRow="1" w:lastRow="0" w:firstColumn="1" w:lastColumn="0" w:noHBand="0" w:noVBand="1"/>
      </w:tblPr>
      <w:tblGrid>
        <w:gridCol w:w="2284"/>
        <w:gridCol w:w="2284"/>
        <w:gridCol w:w="2284"/>
        <w:gridCol w:w="2284"/>
      </w:tblGrid>
      <w:tr w:rsidR="00DF57B5" w:rsidRPr="00DF57B5" w:rsidTr="001E27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:rsidR="00237FE8" w:rsidRPr="00DF57B5" w:rsidRDefault="00237FE8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rPr>
                <w:rFonts w:eastAsia="Times New Roman" w:cs="Times New Roman"/>
                <w:b w:val="0"/>
                <w:bCs w:val="0"/>
                <w:caps/>
                <w:color w:val="auto"/>
                <w:szCs w:val="24"/>
                <w:lang w:eastAsia="en-GB"/>
              </w:rPr>
            </w:pPr>
          </w:p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rPr>
                <w:rFonts w:cs="Times New Roman"/>
                <w:color w:val="auto"/>
                <w:szCs w:val="24"/>
              </w:rPr>
            </w:pPr>
            <w:r w:rsidRPr="00DF57B5">
              <w:rPr>
                <w:rFonts w:eastAsia="Times New Roman" w:cs="Times New Roman"/>
                <w:caps/>
                <w:color w:val="auto"/>
                <w:szCs w:val="24"/>
                <w:lang w:eastAsia="en-GB"/>
              </w:rPr>
              <w:t>COMPARISON</w:t>
            </w:r>
          </w:p>
        </w:tc>
        <w:tc>
          <w:tcPr>
            <w:tcW w:w="2284" w:type="dxa"/>
            <w:vAlign w:val="bottom"/>
          </w:tcPr>
          <w:p w:rsidR="00A44A96" w:rsidRPr="00DF57B5" w:rsidRDefault="00A6303D" w:rsidP="00DF57B5">
            <w:pPr>
              <w:shd w:val="clear" w:color="auto" w:fill="FFFFFF" w:themeFill="background1"/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aps/>
                <w:color w:val="auto"/>
                <w:szCs w:val="24"/>
                <w:lang w:eastAsia="en-GB"/>
              </w:rPr>
            </w:pPr>
            <w:r w:rsidRPr="003416A9">
              <w:rPr>
                <w:rFonts w:eastAsia="Times New Roman" w:cs="Times New Roman"/>
                <w:bCs w:val="0"/>
                <w:caps/>
                <w:color w:val="000000" w:themeColor="text1"/>
                <w:szCs w:val="24"/>
                <w:shd w:val="clear" w:color="auto" w:fill="FFFFFF" w:themeFill="background1"/>
                <w:lang w:eastAsia="en-GB"/>
              </w:rPr>
              <w:t>INTEL CORE</w:t>
            </w:r>
            <w:r w:rsidRPr="003416A9">
              <w:rPr>
                <w:rFonts w:eastAsia="Times New Roman" w:cs="Times New Roman"/>
                <w:b w:val="0"/>
                <w:bCs w:val="0"/>
                <w:caps/>
                <w:color w:val="000000" w:themeColor="text1"/>
                <w:szCs w:val="24"/>
                <w:lang w:eastAsia="en-GB"/>
              </w:rPr>
              <w:t xml:space="preserve"> </w:t>
            </w:r>
            <w:r w:rsidR="003416A9" w:rsidRPr="003416A9">
              <w:rPr>
                <w:rFonts w:eastAsia="Times New Roman" w:cs="Times New Roman"/>
                <w:bCs w:val="0"/>
                <w:caps/>
                <w:color w:val="000000" w:themeColor="text1"/>
                <w:szCs w:val="24"/>
                <w:lang w:eastAsia="en-GB"/>
              </w:rPr>
              <w:t>i</w:t>
            </w:r>
            <w:r w:rsidR="00A44A96" w:rsidRPr="00DF57B5">
              <w:rPr>
                <w:rFonts w:eastAsia="Times New Roman" w:cs="Times New Roman"/>
                <w:caps/>
                <w:color w:val="auto"/>
                <w:szCs w:val="24"/>
                <w:lang w:eastAsia="en-GB"/>
              </w:rPr>
              <w:t>3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aps/>
                <w:color w:val="auto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caps/>
                <w:color w:val="auto"/>
                <w:szCs w:val="24"/>
                <w:lang w:eastAsia="en-GB"/>
              </w:rPr>
              <w:t>INTEL CORE I5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aps/>
                <w:color w:val="auto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caps/>
                <w:color w:val="auto"/>
                <w:szCs w:val="24"/>
                <w:lang w:eastAsia="en-GB"/>
              </w:rPr>
              <w:t>INTEL CORE I7</w:t>
            </w:r>
          </w:p>
        </w:tc>
      </w:tr>
      <w:tr w:rsidR="00DF57B5" w:rsidRPr="00DF57B5" w:rsidTr="00797A84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  <w:vAlign w:val="bottom"/>
          </w:tcPr>
          <w:p w:rsidR="00A44A96" w:rsidRPr="00F76992" w:rsidRDefault="00A44A9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Number of Cores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cs="Times New Roman"/>
                <w:szCs w:val="24"/>
              </w:rPr>
              <w:t>2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cs="Times New Roman"/>
                <w:szCs w:val="24"/>
              </w:rPr>
              <w:t>4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cs="Times New Roman"/>
                <w:szCs w:val="24"/>
              </w:rPr>
              <w:t>4</w:t>
            </w:r>
          </w:p>
        </w:tc>
      </w:tr>
      <w:tr w:rsidR="00DF57B5" w:rsidRPr="00DF57B5" w:rsidTr="00311D7E">
        <w:trPr>
          <w:trHeight w:val="6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:rsidR="00A44A96" w:rsidRPr="00F76992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rPr>
                <w:rFonts w:cs="Times New Roman"/>
                <w:szCs w:val="24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Clock Speed Range(Several Models)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3.4GHz – 4.2GHz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2.4GHz – 3.8GHz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2.9GHz – 4.2GHz</w:t>
            </w:r>
          </w:p>
        </w:tc>
      </w:tr>
      <w:tr w:rsidR="00DF57B5" w:rsidRPr="00DF57B5" w:rsidTr="00A67288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  <w:vAlign w:val="bottom"/>
          </w:tcPr>
          <w:p w:rsidR="00A44A96" w:rsidRPr="00F76992" w:rsidRDefault="00A44A9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Turbo Boost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No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Yes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Yes</w:t>
            </w:r>
          </w:p>
        </w:tc>
      </w:tr>
      <w:tr w:rsidR="00DF57B5" w:rsidRPr="00DF57B5" w:rsidTr="0027209E">
        <w:trPr>
          <w:trHeight w:val="6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  <w:vAlign w:val="bottom"/>
          </w:tcPr>
          <w:p w:rsidR="00A44A96" w:rsidRPr="00F76992" w:rsidRDefault="00A44A9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Cache Memory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3 – 4MB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4 – 6MB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8MB</w:t>
            </w:r>
          </w:p>
        </w:tc>
      </w:tr>
      <w:tr w:rsidR="00DF57B5" w:rsidRPr="00DF57B5" w:rsidTr="003463BA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  <w:vAlign w:val="bottom"/>
          </w:tcPr>
          <w:p w:rsidR="00A44A96" w:rsidRPr="00F76992" w:rsidRDefault="00A44A9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Hyper-Threading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Yes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No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Yes</w:t>
            </w:r>
          </w:p>
        </w:tc>
      </w:tr>
      <w:tr w:rsidR="00DF57B5" w:rsidRPr="00DF57B5" w:rsidTr="00330981">
        <w:trPr>
          <w:trHeight w:val="6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  <w:vAlign w:val="bottom"/>
          </w:tcPr>
          <w:p w:rsidR="00A44A96" w:rsidRPr="00F76992" w:rsidRDefault="002E5B53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TDP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95W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95W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91W</w:t>
            </w:r>
          </w:p>
        </w:tc>
      </w:tr>
      <w:tr w:rsidR="00DF57B5" w:rsidRPr="00DF57B5" w:rsidTr="0069785D">
        <w:trPr>
          <w:trHeight w:val="6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  <w:vAlign w:val="bottom"/>
          </w:tcPr>
          <w:p w:rsidR="00A44A96" w:rsidRPr="00F76992" w:rsidRDefault="00A44A96" w:rsidP="00DF57B5">
            <w:pPr>
              <w:shd w:val="clear" w:color="auto" w:fill="FFFFFF" w:themeFill="background1"/>
              <w:spacing w:line="480" w:lineRule="auto"/>
              <w:rPr>
                <w:rFonts w:eastAsia="Times New Roman" w:cs="Times New Roman"/>
                <w:szCs w:val="24"/>
                <w:lang w:eastAsia="en-GB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Graphics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Low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Mid-range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Expensive</w:t>
            </w:r>
          </w:p>
        </w:tc>
      </w:tr>
      <w:tr w:rsidR="00A44A96" w:rsidRPr="00DF57B5" w:rsidTr="00833B42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4" w:type="dxa"/>
          </w:tcPr>
          <w:p w:rsidR="00A44A96" w:rsidRPr="00F76992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rPr>
                <w:rFonts w:cs="Times New Roman"/>
                <w:szCs w:val="24"/>
              </w:rPr>
            </w:pPr>
            <w:r w:rsidRPr="00F76992">
              <w:rPr>
                <w:rFonts w:eastAsia="Times New Roman" w:cs="Times New Roman"/>
                <w:szCs w:val="24"/>
                <w:lang w:eastAsia="en-GB"/>
              </w:rPr>
              <w:t>Price</w:t>
            </w:r>
          </w:p>
        </w:tc>
        <w:tc>
          <w:tcPr>
            <w:tcW w:w="2284" w:type="dxa"/>
          </w:tcPr>
          <w:p w:rsidR="00A44A96" w:rsidRPr="00DF57B5" w:rsidRDefault="00A44A96" w:rsidP="00DF57B5">
            <w:pPr>
              <w:shd w:val="clear" w:color="auto" w:fill="FFFFFF" w:themeFill="background1"/>
              <w:tabs>
                <w:tab w:val="left" w:pos="810"/>
              </w:tabs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Low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Mid-range</w:t>
            </w:r>
          </w:p>
        </w:tc>
        <w:tc>
          <w:tcPr>
            <w:tcW w:w="2284" w:type="dxa"/>
            <w:vAlign w:val="bottom"/>
          </w:tcPr>
          <w:p w:rsidR="00A44A96" w:rsidRPr="00DF57B5" w:rsidRDefault="00A44A96" w:rsidP="00DF57B5">
            <w:pPr>
              <w:shd w:val="clear" w:color="auto" w:fill="FFFFFF" w:themeFill="background1"/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Cs w:val="24"/>
                <w:lang w:eastAsia="en-GB"/>
              </w:rPr>
            </w:pPr>
            <w:r w:rsidRPr="00DF57B5">
              <w:rPr>
                <w:rFonts w:eastAsia="Times New Roman" w:cs="Times New Roman"/>
                <w:szCs w:val="24"/>
                <w:lang w:eastAsia="en-GB"/>
              </w:rPr>
              <w:t>Best</w:t>
            </w:r>
          </w:p>
        </w:tc>
      </w:tr>
    </w:tbl>
    <w:p w:rsidR="00A44A96" w:rsidRPr="00DF57B5" w:rsidRDefault="00A44A96" w:rsidP="00DF57B5">
      <w:pPr>
        <w:shd w:val="clear" w:color="auto" w:fill="FFFFFF" w:themeFill="background1"/>
        <w:tabs>
          <w:tab w:val="left" w:pos="810"/>
        </w:tabs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A44A96" w:rsidRPr="00DF57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133B" w:rsidRDefault="00DE133B" w:rsidP="00237FE8">
      <w:pPr>
        <w:spacing w:after="0" w:line="240" w:lineRule="auto"/>
      </w:pPr>
      <w:r>
        <w:separator/>
      </w:r>
    </w:p>
  </w:endnote>
  <w:endnote w:type="continuationSeparator" w:id="0">
    <w:p w:rsidR="00DE133B" w:rsidRDefault="00DE133B" w:rsidP="00237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133B" w:rsidRDefault="00DE133B" w:rsidP="00237FE8">
      <w:pPr>
        <w:spacing w:after="0" w:line="240" w:lineRule="auto"/>
      </w:pPr>
      <w:r>
        <w:separator/>
      </w:r>
    </w:p>
  </w:footnote>
  <w:footnote w:type="continuationSeparator" w:id="0">
    <w:p w:rsidR="00DE133B" w:rsidRDefault="00DE133B" w:rsidP="00237FE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NTG0MDM3MDGxsDBT0lEKTi0uzszPAykwqgUAw4da/ywAAAA="/>
  </w:docVars>
  <w:rsids>
    <w:rsidRoot w:val="009C5F0B"/>
    <w:rsid w:val="00025C0B"/>
    <w:rsid w:val="000516F7"/>
    <w:rsid w:val="000C6B8F"/>
    <w:rsid w:val="00100E3B"/>
    <w:rsid w:val="001062FE"/>
    <w:rsid w:val="0012279F"/>
    <w:rsid w:val="001F56C0"/>
    <w:rsid w:val="00237FE8"/>
    <w:rsid w:val="002E5B53"/>
    <w:rsid w:val="003416A9"/>
    <w:rsid w:val="00503233"/>
    <w:rsid w:val="008E7B02"/>
    <w:rsid w:val="009B5076"/>
    <w:rsid w:val="009C5F0B"/>
    <w:rsid w:val="00A22446"/>
    <w:rsid w:val="00A44A96"/>
    <w:rsid w:val="00A6303D"/>
    <w:rsid w:val="00C60D2F"/>
    <w:rsid w:val="00D142C2"/>
    <w:rsid w:val="00D67C18"/>
    <w:rsid w:val="00DE133B"/>
    <w:rsid w:val="00DF57B5"/>
    <w:rsid w:val="00E2310C"/>
    <w:rsid w:val="00F7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B153B8-7A9E-4737-A924-247D4789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6A9"/>
  </w:style>
  <w:style w:type="paragraph" w:styleId="Heading1">
    <w:name w:val="heading 1"/>
    <w:basedOn w:val="Normal"/>
    <w:next w:val="Normal"/>
    <w:link w:val="Heading1Char"/>
    <w:uiPriority w:val="9"/>
    <w:qFormat/>
    <w:rsid w:val="003416A9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16A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16A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16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16A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16A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16A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16A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16A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List5"/>
    <w:uiPriority w:val="39"/>
    <w:rsid w:val="003416A9"/>
    <w:pPr>
      <w:spacing w:after="0" w:line="240" w:lineRule="auto"/>
      <w:jc w:val="center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  <w:color w:val="767171" w:themeColor="background2" w:themeShade="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unhideWhenUsed/>
    <w:rsid w:val="00E231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E2310C"/>
    <w:rPr>
      <w:color w:val="0000FF"/>
      <w:u w:val="single"/>
    </w:rPr>
  </w:style>
  <w:style w:type="table" w:styleId="TableGridLight">
    <w:name w:val="Grid Table Light"/>
    <w:basedOn w:val="TableNormal"/>
    <w:uiPriority w:val="40"/>
    <w:rsid w:val="00025C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416A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37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FE8"/>
  </w:style>
  <w:style w:type="paragraph" w:styleId="Footer">
    <w:name w:val="footer"/>
    <w:basedOn w:val="Normal"/>
    <w:link w:val="FooterChar"/>
    <w:uiPriority w:val="99"/>
    <w:unhideWhenUsed/>
    <w:rsid w:val="00237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FE8"/>
  </w:style>
  <w:style w:type="character" w:customStyle="1" w:styleId="Heading2Char">
    <w:name w:val="Heading 2 Char"/>
    <w:basedOn w:val="DefaultParagraphFont"/>
    <w:link w:val="Heading2"/>
    <w:uiPriority w:val="9"/>
    <w:semiHidden/>
    <w:rsid w:val="003416A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16A9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16A9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16A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16A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16A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16A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16A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16A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416A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16A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16A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416A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416A9"/>
    <w:rPr>
      <w:b/>
      <w:bCs/>
    </w:rPr>
  </w:style>
  <w:style w:type="character" w:styleId="Emphasis">
    <w:name w:val="Emphasis"/>
    <w:basedOn w:val="DefaultParagraphFont"/>
    <w:uiPriority w:val="20"/>
    <w:qFormat/>
    <w:rsid w:val="003416A9"/>
    <w:rPr>
      <w:i/>
      <w:iCs/>
    </w:rPr>
  </w:style>
  <w:style w:type="paragraph" w:styleId="NoSpacing">
    <w:name w:val="No Spacing"/>
    <w:uiPriority w:val="1"/>
    <w:qFormat/>
    <w:rsid w:val="003416A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416A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16A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16A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16A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416A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416A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416A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416A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416A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16A9"/>
    <w:pPr>
      <w:outlineLvl w:val="9"/>
    </w:pPr>
  </w:style>
  <w:style w:type="table" w:styleId="TableList5">
    <w:name w:val="Table List 5"/>
    <w:basedOn w:val="TableNormal"/>
    <w:uiPriority w:val="99"/>
    <w:semiHidden/>
    <w:unhideWhenUsed/>
    <w:rsid w:val="003416A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35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580B1-0918-4823-9287-67707704E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8</cp:revision>
  <dcterms:created xsi:type="dcterms:W3CDTF">2020-11-14T19:03:00Z</dcterms:created>
  <dcterms:modified xsi:type="dcterms:W3CDTF">2020-11-14T20:41:00Z</dcterms:modified>
</cp:coreProperties>
</file>